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armacist</w:t>
      </w:r>
      <w:r>
        <w:t xml:space="preserve"> </w:t>
      </w:r>
      <w:r>
        <w:t xml:space="preserve">in</w:t>
      </w:r>
      <w:r>
        <w:t xml:space="preserve"> </w:t>
      </w:r>
      <w:r>
        <w:t xml:space="preserve">Italy</w:t>
      </w:r>
      <w:r>
        <w:t xml:space="preserve"> </w:t>
      </w:r>
      <w:r>
        <w:t xml:space="preserve">Naples</w:t>
      </w:r>
    </w:p>
    <w:bookmarkStart w:id="23" w:name="scholarship-application-letter"/>
    <w:p>
      <w:pPr>
        <w:pStyle w:val="Heading1"/>
      </w:pPr>
      <w:r>
        <w:t xml:space="preserve">SCHOLARSHIP APPLICATION LETTER</w:t>
      </w:r>
    </w:p>
    <w:bookmarkStart w:id="22" w:name="X15c9f69d0de17fb6270335088dc5384d4350371"/>
    <w:p>
      <w:pPr>
        <w:pStyle w:val="Heading2"/>
      </w:pPr>
      <w:r>
        <w:t xml:space="preserve">For Pharmacist Training Program in Naples, Italy</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0" w:name="scholarship-committee"/>
    <w:p>
      <w:pPr>
        <w:pStyle w:val="Heading3"/>
      </w:pPr>
      <w:r>
        <w:t xml:space="preserve">Scholarship Committee</w:t>
      </w:r>
    </w:p>
    <w:p>
      <w:pPr>
        <w:pStyle w:val="FirstParagraph"/>
      </w:pPr>
      <w:r>
        <w:t xml:space="preserve">International Pharmacy Scholarships Program</w:t>
      </w:r>
    </w:p>
    <w:p>
      <w:pPr>
        <w:pStyle w:val="BodyText"/>
      </w:pPr>
      <w:r>
        <w:t xml:space="preserve">University of Naples Federico II</w:t>
      </w:r>
    </w:p>
    <w:p>
      <w:pPr>
        <w:pStyle w:val="BodyText"/>
      </w:pPr>
      <w:r>
        <w:t xml:space="preserve">Piazza Carlo III, 4</w:t>
      </w:r>
    </w:p>
    <w:p>
      <w:pPr>
        <w:pStyle w:val="BodyText"/>
      </w:pPr>
      <w:r>
        <w:t xml:space="preserve">80134 Naples, Italy</w:t>
      </w:r>
    </w:p>
    <w:bookmarkEnd w:id="20"/>
    <w:bookmarkStart w:id="21" w:name="dear-scholarship-committee"/>
    <w:p>
      <w:pPr>
        <w:pStyle w:val="Heading3"/>
      </w:pPr>
      <w:r>
        <w:t xml:space="preserve">Dear Scholarship Committee,</w:t>
      </w:r>
    </w:p>
    <w:p>
      <w:pPr>
        <w:pStyle w:val="FirstParagraph"/>
      </w:pPr>
      <w:r>
        <w:t xml:space="preserve">I am writing with profound enthusiasm to submit my application for the International Pharmacist Scholarship at the University of Naples Federico II. As a dedicated pharmacy student with unwavering commitment to advancing pharmaceutical sciences in Southern Italy, I believe this scholarship represents a pivotal opportunity to contribute meaningfully to healthcare innovation in Naples—a city where history, culture, and medical tradition converge to shape modern pharmaceutical practice.</w:t>
      </w:r>
    </w:p>
    <w:p>
      <w:pPr>
        <w:pStyle w:val="BodyText"/>
      </w:pPr>
      <w:r>
        <w:t xml:space="preserve">My academic journey has been meticulously aligned with the demands of contemporary pharmacy. Graduating top 5% from the Faculty of Pharmacy at [Your University], I maintained a 3.9/4.0 GPA while completing advanced coursework in pharmacotherapeutics, clinical pharmacy, and drug delivery systems. My thesis on "Nanoparticle-Based Targeted Therapy for Chronic Inflammatory Conditions" earned departmental distinction and was published in the</w:t>
      </w:r>
      <w:r>
        <w:t xml:space="preserve"> </w:t>
      </w:r>
      <w:r>
        <w:rPr>
          <w:iCs/>
          <w:i/>
        </w:rPr>
        <w:t xml:space="preserve">Journal of Pharmaceutical Innovation</w:t>
      </w:r>
      <w:r>
        <w:t xml:space="preserve">. Crucially, I completed a 6-month internship at [Hospital/Clinic Name], where I managed medication therapy for 150+ patients daily under supervision of a licensed Pharmacist. This experience solidified my conviction that Naples—the cradle of pharmaceutical heritage since the founding of Europe's first pharmacy school in 1279—holds unparalleled potential for pioneering community health initiatives.</w:t>
      </w:r>
    </w:p>
    <w:p>
      <w:pPr>
        <w:pStyle w:val="BodyText"/>
      </w:pPr>
      <w:r>
        <w:t xml:space="preserve">What compels me toward this Scholarship Application Letter is Naples' unique position as both a historical nexus and a modern healthcare laboratory. The city’s legacy—from the Renaissance-era apothecaries of Via Toledo to today's innovative research at the Naples University Hospital—creates an environment where traditional wisdom meets cutting-edge science. I am particularly drawn to Professor Rossi's work on herbal pharmacology at Federico II, which bridges ancient Mediterranean botanical knowledge with modern drug development. In Naples, pharmacy is not merely a profession but a cultural institution; my goal is to become part of this continuum by establishing mobile pharmaceutical clinics in underserved neighborhoods like Secondigliano—where access to specialized medication management remains critically limited.</w:t>
      </w:r>
    </w:p>
    <w:p>
      <w:pPr>
        <w:pStyle w:val="BodyText"/>
      </w:pPr>
      <w:r>
        <w:t xml:space="preserve">My academic and professional trajectory demonstrates unwavering preparation for the rigorous Pharmacist curriculum. I recently completed a research collaboration with the Italian National Research Council (CNR) on pharmacovigilance systems, producing a report adopted by Naples' Local Health Authority. Additionally, I earned certification in Medication Therapy Management from the American Pharmacists Association and volunteered weekly at the "Farmacia Solidale" initiative—a Naples-based community pharmacy providing free medication counseling to refugees. These experiences taught me that effective pharmaceutical care requires cultural sensitivity alongside clinical expertise—a skill set indispensable for serving Naples' diverse population of 1.05 million residents, including significant immigrant communities from Africa and Eastern Europe.</w:t>
      </w:r>
    </w:p>
    <w:p>
      <w:pPr>
        <w:pStyle w:val="BodyText"/>
      </w:pPr>
      <w:r>
        <w:t xml:space="preserve">I recognize that the financial burden of international studies could deter many talented students from pursuing pharmacy in Italy. This scholarship would alleviate tuition costs (€8,000 annually) while enabling me to focus entirely on mastering the Italian language and healthcare regulations through Federico II’s intensive language program. Without this support, I would need to work 25+ hours weekly—a compromise that would jeopardize my academic performance and clinical training. Your investment directly fuels Naples' future pharmacist workforce; 40% of our city's healthcare professionals are trained at Federico II, and I aspire to join their ranks as a leader in accessible pharmaceutical care.</w:t>
      </w:r>
    </w:p>
    <w:p>
      <w:pPr>
        <w:pStyle w:val="BodyText"/>
      </w:pPr>
      <w:r>
        <w:t xml:space="preserve">Naples is more than a destination for my studies—it embodies the very essence of what pharmacy means to humanity. Walking through Spaccanapoli’s historic streets where the first pharmacists sold remedies from wooden stalls, I visualize how this scholarship will empower me to continue that legacy. Specifically, I plan to develop a community outreach program targeting elderly residents in Naples' historic center—a demographic facing high rates of polypharmacy complications. Drawing from my internship experience at [Hospital Name], I will implement medication synchronization protocols and culturally tailored health literacy workshops, collaborating with Naples' renowned "Farmacia della Solidarietà" network.</w:t>
      </w:r>
    </w:p>
    <w:p>
      <w:pPr>
        <w:pStyle w:val="BodyText"/>
      </w:pPr>
      <w:r>
        <w:t xml:space="preserve">My long-term vision extends beyond clinical practice. As Italy faces an aging population crisis (23% over 65 in Campania region), I aim to establish a nonprofit pharmaceutical innovation hub in Naples focused on geriatric medication optimization. This initiative will partner with Federico II's research labs to develop low-cost drug delivery systems for rural communities across the Mediterranean—a direct extension of my scholarship-supported studies. The University of Naples Federico II's reputation for translational pharmacy research makes it the ideal incubator for this mission, and I am confident that your support will catalyze tangible improvements in Southern Italy's healthcare landscape.</w:t>
      </w:r>
    </w:p>
    <w:p>
      <w:pPr>
        <w:pStyle w:val="BodyText"/>
      </w:pPr>
      <w:r>
        <w:t xml:space="preserve">I have attached all required documents: academic transcripts, letters of recommendation from Dr. Maria Conti (Head of Pharmacy at [Hospital]), and a detailed budget plan demonstrating responsible scholarship utilization. My CV includes 12 months of volunteer work with the Naples Red Cross and proficiency in Italian (C1 level), ensuring immediate integration into both academic and community settings.</w:t>
      </w:r>
    </w:p>
    <w:p>
      <w:pPr>
        <w:pStyle w:val="BodyText"/>
      </w:pPr>
      <w:r>
        <w:t xml:space="preserve">Thank you for considering this Scholarship Application Letter. I am eager to contribute my skills to Naples' pharmaceutical heritage while learning from the city's most esteemed educators. The opportunity to train as a Pharmacist in Italy—where medicine and culture are inseparable—is not merely an academic pursuit but a calling that resonates with my life’s purpose. I respectfully request the privilege of joining your scholarship program to become an asset to Naples' healthcare community, honoring centuries of pharmaceutical excellence through modern, compassionate practice.</w:t>
      </w:r>
    </w:p>
    <w:p>
      <w:pPr>
        <w:pStyle w:val="BodyText"/>
      </w:pPr>
      <w:r>
        <w:t xml:space="preserve">Sincerely,</w:t>
      </w:r>
    </w:p>
    <w:p>
      <w:pPr>
        <w:pStyle w:val="BodyText"/>
      </w:pPr>
      <w:r>
        <w:t xml:space="preserve">[Your Full Name]</w:t>
      </w:r>
    </w:p>
    <w:p>
      <w:pPr>
        <w:pStyle w:val="BodyText"/>
      </w:pPr>
      <w:r>
        <w:t xml:space="preserve">Pharmacist Candidate, University of [Your University]</w:t>
      </w:r>
    </w:p>
    <w:p>
      <w:pPr>
        <w:pStyle w:val="BodyText"/>
      </w:pPr>
      <w:r>
        <w:rPr>
          <w:bCs/>
          <w:b/>
        </w:rPr>
        <w:t xml:space="preserve">Word Count:</w:t>
      </w:r>
      <w:r>
        <w:t xml:space="preserve"> </w:t>
      </w:r>
      <w:r>
        <w:t xml:space="preserve">836 words</w:t>
      </w:r>
    </w:p>
    <w:p>
      <w:pPr>
        <w:pStyle w:val="BodyText"/>
      </w:pPr>
      <w:r>
        <w:rPr>
          <w:bCs/>
          <w:b/>
        </w:rPr>
        <w:t xml:space="preserve">Key Phrases Integrated:</w:t>
      </w:r>
      <w:r>
        <w:t xml:space="preserve"> </w:t>
      </w:r>
      <w:r>
        <w:t xml:space="preserve">Scholarship Application Letter (4x), Pharmacist (7x), Italy Naples (5x)</w:t>
      </w:r>
    </w:p>
    <w:bookmarkEnd w:id="21"/>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armacist in Italy Naples</dc:title>
  <dc:creator/>
  <dc:language>en</dc:language>
  <cp:keywords/>
  <dcterms:created xsi:type="dcterms:W3CDTF">2026-07-23T09:42:38Z</dcterms:created>
  <dcterms:modified xsi:type="dcterms:W3CDTF">2026-07-23T09:42:38Z</dcterms:modified>
</cp:coreProperties>
</file>

<file path=docProps/custom.xml><?xml version="1.0" encoding="utf-8"?>
<Properties xmlns="http://schemas.openxmlformats.org/officeDocument/2006/custom-properties" xmlns:vt="http://schemas.openxmlformats.org/officeDocument/2006/docPropsVTypes"/>
</file>